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8C165" w14:textId="77777777" w:rsidR="007A24A7" w:rsidRDefault="006D6924">
      <w:pPr>
        <w:pStyle w:val="Title"/>
      </w:pPr>
      <w:r>
        <w:t>Case study 2: assignment, part I</w:t>
      </w:r>
    </w:p>
    <w:p w14:paraId="1FD046DD" w14:textId="77777777" w:rsidR="007A24A7" w:rsidRDefault="006D6924">
      <w:pPr>
        <w:pStyle w:val="Author"/>
      </w:pPr>
      <w:r>
        <w:t>Kiril Spiridonov</w:t>
      </w:r>
    </w:p>
    <w:p w14:paraId="143B59D7" w14:textId="77777777" w:rsidR="007A24A7" w:rsidRDefault="006D6924">
      <w:pPr>
        <w:pStyle w:val="Date"/>
      </w:pPr>
      <w:r>
        <w:t>5/12/2020</w:t>
      </w:r>
    </w:p>
    <w:p w14:paraId="43F24082" w14:textId="77777777" w:rsidR="007A24A7" w:rsidRDefault="006D6924">
      <w:pPr>
        <w:pStyle w:val="Heading1"/>
      </w:pPr>
      <w:bookmarkStart w:id="0" w:name="X1500ae14f9af3f7e5f257a1d806bdd994700f5c"/>
      <w:r>
        <w:t>Is there significant correlation between the PM variable and any of the meteorological indicators?</w:t>
      </w:r>
      <w:bookmarkEnd w:id="0"/>
    </w:p>
    <w:p w14:paraId="3FA185EE" w14:textId="77777777" w:rsidR="007A24A7" w:rsidRDefault="006D6924">
      <w:pPr>
        <w:pStyle w:val="SourceCode"/>
      </w:pPr>
      <w:r>
        <w:rPr>
          <w:rStyle w:val="NormalTok"/>
        </w:rPr>
        <w:t>st9572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9572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9572A &lt;-</w:t>
      </w:r>
      <w:r>
        <w:rPr>
          <w:rStyle w:val="StringTok"/>
        </w:rPr>
        <w:t xml:space="preserve"> </w:t>
      </w:r>
      <w:r>
        <w:rPr>
          <w:rStyle w:val="NormalTok"/>
        </w:rPr>
        <w:t>st9572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329BD8F9" w14:textId="77777777" w:rsidR="007A24A7" w:rsidRDefault="006D6924">
      <w:pPr>
        <w:pStyle w:val="SourceCode"/>
      </w:pPr>
      <w:r>
        <w:rPr>
          <w:rStyle w:val="VerbatimChar"/>
        </w:rPr>
        <w:t>## Warning: package 'corrplot' was built under R version 3.6.3</w:t>
      </w:r>
    </w:p>
    <w:p w14:paraId="1FDF964F" w14:textId="77777777" w:rsidR="007A24A7" w:rsidRDefault="006D6924">
      <w:pPr>
        <w:pStyle w:val="SourceCode"/>
      </w:pPr>
      <w:r>
        <w:rPr>
          <w:rStyle w:val="VerbatimChar"/>
        </w:rPr>
        <w:t xml:space="preserve">## corrplot 0.84 </w:t>
      </w:r>
      <w:r>
        <w:rPr>
          <w:rStyle w:val="VerbatimChar"/>
        </w:rPr>
        <w:t>loaded</w:t>
      </w:r>
    </w:p>
    <w:p w14:paraId="5F9623F9" w14:textId="77777777" w:rsidR="007A24A7" w:rsidRDefault="006D6924">
      <w:pPr>
        <w:pStyle w:val="SourceCode"/>
      </w:pPr>
      <w:r>
        <w:rPr>
          <w:rStyle w:val="NormalTok"/>
        </w:rPr>
        <w:t>M&lt;-</w:t>
      </w:r>
      <w:r>
        <w:rPr>
          <w:rStyle w:val="KeywordTok"/>
        </w:rPr>
        <w:t>cor</w:t>
      </w:r>
      <w:r>
        <w:rPr>
          <w:rStyle w:val="NormalTok"/>
        </w:rPr>
        <w:t>(st9572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, </w:t>
      </w:r>
      <w:r>
        <w:rPr>
          <w:rStyle w:val="DataTypeTok"/>
        </w:rPr>
        <w:t>method=</w:t>
      </w:r>
      <w:r>
        <w:rPr>
          <w:rStyle w:val="StringTok"/>
        </w:rPr>
        <w:t>"pie"</w:t>
      </w:r>
      <w:r>
        <w:rPr>
          <w:rStyle w:val="NormalTok"/>
        </w:rPr>
        <w:t>)</w:t>
      </w:r>
    </w:p>
    <w:p w14:paraId="1DEEE80B" w14:textId="0581764C" w:rsidR="007A24A7" w:rsidRDefault="006D6924">
      <w:pPr>
        <w:pStyle w:val="FirstParagraph"/>
      </w:pPr>
      <w:r>
        <w:rPr>
          <w:noProof/>
        </w:rPr>
        <w:drawing>
          <wp:inline distT="0" distB="0" distL="0" distR="0" wp14:anchorId="144E6697" wp14:editId="1EC272B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iril_Spiridonov_2733_Case_Study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3F8D5" w14:textId="77777777" w:rsidR="00BF4C6D" w:rsidRPr="00BF4C6D" w:rsidRDefault="00BF4C6D" w:rsidP="00BF4C6D">
      <w:pPr>
        <w:pStyle w:val="BodyText"/>
      </w:pPr>
    </w:p>
    <w:p w14:paraId="7148A6A4" w14:textId="77777777" w:rsidR="007A24A7" w:rsidRDefault="006D6924">
      <w:pPr>
        <w:pStyle w:val="BodyText"/>
      </w:pPr>
      <w:r>
        <w:t>No, there is not really any strong correlation.</w:t>
      </w:r>
    </w:p>
    <w:p w14:paraId="0B2DC7B5" w14:textId="77777777" w:rsidR="007A24A7" w:rsidRDefault="006D6924">
      <w:pPr>
        <w:pStyle w:val="Heading1"/>
      </w:pPr>
      <w:bookmarkStart w:id="1" w:name="X0677f122e45a41d1d9be4f8905f7d61c6e44c74"/>
      <w:r>
        <w:lastRenderedPageBreak/>
        <w:t>Is there significant correlation across pairs of meteorological indicators?</w:t>
      </w:r>
      <w:bookmarkEnd w:id="1"/>
    </w:p>
    <w:p w14:paraId="76533468" w14:textId="77777777" w:rsidR="007A24A7" w:rsidRDefault="006D6924">
      <w:pPr>
        <w:pStyle w:val="FirstParagraph"/>
      </w:pPr>
      <w:r>
        <w:t xml:space="preserve">Yes, there is significant correlation between temperature and humidity (TAS </w:t>
      </w:r>
      <w:r>
        <w:t>and DP). This can be clearely observed on the graph. The exact values are:</w:t>
      </w:r>
    </w:p>
    <w:p w14:paraId="710E68D3" w14:textId="77777777" w:rsidR="007A24A7" w:rsidRDefault="006D6924">
      <w:pPr>
        <w:pStyle w:val="SourceCode"/>
      </w:pPr>
      <w:r>
        <w:rPr>
          <w:rStyle w:val="NormalTok"/>
        </w:rPr>
        <w:t>I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st9572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I, </w:t>
      </w:r>
      <w:r>
        <w:rPr>
          <w:rStyle w:val="DataTyp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50D847FC" w14:textId="77777777" w:rsidR="007A24A7" w:rsidRDefault="006D6924">
      <w:pPr>
        <w:pStyle w:val="FirstParagraph"/>
      </w:pPr>
      <w:r>
        <w:rPr>
          <w:noProof/>
        </w:rPr>
        <w:drawing>
          <wp:inline distT="0" distB="0" distL="0" distR="0" wp14:anchorId="24B8AC3B" wp14:editId="5BB418A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iril_Spiridonov_2733_Case_Study_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A24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939412" w14:textId="77777777" w:rsidR="006D6924" w:rsidRDefault="006D6924">
      <w:pPr>
        <w:spacing w:after="0"/>
      </w:pPr>
      <w:r>
        <w:separator/>
      </w:r>
    </w:p>
  </w:endnote>
  <w:endnote w:type="continuationSeparator" w:id="0">
    <w:p w14:paraId="61840135" w14:textId="77777777" w:rsidR="006D6924" w:rsidRDefault="006D69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B00569" w14:textId="77777777" w:rsidR="006D6924" w:rsidRDefault="006D6924">
      <w:r>
        <w:separator/>
      </w:r>
    </w:p>
  </w:footnote>
  <w:footnote w:type="continuationSeparator" w:id="0">
    <w:p w14:paraId="3F7196DC" w14:textId="77777777" w:rsidR="006D6924" w:rsidRDefault="006D69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58825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D6924"/>
    <w:rsid w:val="00784D58"/>
    <w:rsid w:val="007A24A7"/>
    <w:rsid w:val="008D6863"/>
    <w:rsid w:val="00B86B75"/>
    <w:rsid w:val="00BC48D5"/>
    <w:rsid w:val="00BF4C6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61637"/>
  <w15:docId w15:val="{ED8191D8-1FEE-464B-B956-7D7ECD8C7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5</Words>
  <Characters>600</Characters>
  <Application>Microsoft Office Word</Application>
  <DocSecurity>0</DocSecurity>
  <Lines>5</Lines>
  <Paragraphs>1</Paragraphs>
  <ScaleCrop>false</ScaleCrop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2: assignment, part I</dc:title>
  <dc:creator>Kiril Spiridonov</dc:creator>
  <cp:keywords/>
  <cp:lastModifiedBy>Кирил Валентинов Спиридонов</cp:lastModifiedBy>
  <cp:revision>2</cp:revision>
  <dcterms:created xsi:type="dcterms:W3CDTF">2020-05-12T09:56:00Z</dcterms:created>
  <dcterms:modified xsi:type="dcterms:W3CDTF">2020-05-12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0</vt:lpwstr>
  </property>
  <property fmtid="{D5CDD505-2E9C-101B-9397-08002B2CF9AE}" pid="3" name="output">
    <vt:lpwstr/>
  </property>
</Properties>
</file>